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581a20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92637719-e012-422b-87f5-9250016dc975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855ecffd-c560-4af2-912c-12d9a99a915f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7:28Z</dcterms:created>
  <dcterms:modified xsi:type="dcterms:W3CDTF">2023-07-03T03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